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X4bfb412335bebf930a73c6c79d52b46deb321ec"/>
    <w:p>
      <w:pPr>
        <w:pStyle w:val="Heading1"/>
      </w:pPr>
      <w:r>
        <w:t xml:space="preserve">Cover Letter for Pharmacist Position in Russia Moscow</w:t>
      </w:r>
    </w:p>
    <w:p>
      <w:pPr>
        <w:pStyle w:val="FirstParagraph"/>
      </w:pPr>
      <w:r>
        <w:rPr>
          <w:bCs/>
          <w:b/>
        </w:rPr>
        <w:t xml:space="preserve">John Doe</w:t>
      </w:r>
      <w:r>
        <w:br/>
      </w:r>
      <w:r>
        <w:t xml:space="preserve">123 Medical Street, Moscow, Russia</w:t>
      </w:r>
      <w:r>
        <w:br/>
      </w:r>
      <w:r>
        <w:t xml:space="preserve">Email: john.doe@example.com | Phone: +7 999-123-4567</w:t>
      </w:r>
    </w:p>
    <w:p>
      <w:pPr>
        <w:pStyle w:val="BodyText"/>
      </w:pPr>
      <w:r>
        <w:t xml:space="preserve">Dear Hiring Manager,</w:t>
      </w:r>
    </w:p>
    <w:p>
      <w:pPr>
        <w:pStyle w:val="BodyText"/>
      </w:pPr>
      <w:r>
        <w:t xml:space="preserve">I am writing to express my interest in the Pharmacist position at your esteemed pharmacy in Russia Moscow. With a solid academic background in pharmacy and hands-on experience in managing pharmaceutical services, I am eager to contribute my expertise to your organization while aligning with the unique demands of the Russian healthcare landscape. As a certified pharmacist with a deep understanding of both international and local pharmacological practices, I am confident that my skills and dedication make me an ideal candidate for this role.</w:t>
      </w:r>
    </w:p>
    <w:p>
      <w:pPr>
        <w:pStyle w:val="BodyText"/>
      </w:pPr>
      <w:r>
        <w:t xml:space="preserve">My journey as a Pharmacist began with obtaining a Master’s degree in Pharmacy from the Russian State Medical University, where I specialized in clinical pharmacy and drug therapy. This rigorous academic training equipped me with a comprehensive understanding of pharmacological principles, patient care protocols, and regulatory standards specific to Russia. Additionally, I have completed advanced certifications in pharmaceutical management and compliance, which have further strengthened my ability to navigate the complexities of the Russian pharmaceutical market.</w:t>
      </w:r>
    </w:p>
    <w:p>
      <w:pPr>
        <w:pStyle w:val="BodyText"/>
      </w:pPr>
      <w:r>
        <w:t xml:space="preserve">Over the past five years, I have worked as a Pharmacist in various settings across Moscow, including community pharmacies and hospital pharmacy departments. My experience includes managing inventory systems, ensuring accurate prescription fulfillment, and providing patient counseling on medication usage. One of my most rewarding projects involved collaborating with healthcare professionals to optimize drug therapy regimens for patients with chronic conditions. This role required not only technical expertise but also a strong commitment to patient safety and satisfaction—values that I hold in high regard.</w:t>
      </w:r>
    </w:p>
    <w:p>
      <w:pPr>
        <w:pStyle w:val="BodyText"/>
      </w:pPr>
      <w:r>
        <w:t xml:space="preserve">What sets me apart as a Pharmacist in Russia Moscow is my ability to adapt to the region’s dynamic healthcare environment. The Russian pharmaceutical sector is undergoing significant modernization, with increasing emphasis on digital solutions, regulatory compliance, and patient-centered care. I have actively engaged with these trends by staying updated on local legislation, such as the Federal Law "On Circulation of Medicinal Products," and ensuring that my practice aligns with the highest ethical standards. My fluency in Russian and intermediate proficiency in English further enable me to communicate effectively with both local patients and international stakeholders.</w:t>
      </w:r>
    </w:p>
    <w:p>
      <w:pPr>
        <w:pStyle w:val="BodyText"/>
      </w:pPr>
      <w:r>
        <w:t xml:space="preserve">In Moscow, where the healthcare system is highly regulated and patient expectations are evolving, I have developed a reputation for excellence. For instance, during my tenure at a private pharmacy chain in Moscow, I implemented a systematic approach to track medication side effects and adverse reactions. This initiative not only improved patient safety but also enhanced the pharmacy’s reputation as a reliable healthcare provider. Furthermore, I have participated in workshops on pharmacovigilance and drug safety, which are critical components of the Russian pharmacological framework.</w:t>
      </w:r>
    </w:p>
    <w:p>
      <w:pPr>
        <w:pStyle w:val="BodyText"/>
      </w:pPr>
      <w:r>
        <w:t xml:space="preserve">Beyond technical skills, I bring a strong sense of cultural awareness and adaptability to the role of a Pharmacist in Russia Moscow. The city’s diverse population requires pharmacists to be sensitive to cultural differences in healthcare practices and patient preferences. I have consistently demonstrated this by tailoring my communication style to meet the needs of patients from various backgrounds, whether they are elderly individuals requiring detailed instructions or young professionals seeking quick consultations.</w:t>
      </w:r>
    </w:p>
    <w:p>
      <w:pPr>
        <w:pStyle w:val="BodyText"/>
      </w:pPr>
      <w:r>
        <w:t xml:space="preserve">The opportunity to work as a Pharmacist in Russia Moscow is particularly appealing because of the city’s vibrant healthcare ecosystem. Moscow is home to some of the most advanced medical facilities in the country, and I am eager to contribute to its mission of delivering high-quality care. My goal is to leverage my experience in pharmaceutical services, combined with a passion for improving public health, to support your organization’s objectives. I am particularly drawn to your pharmacy’s commitment to innovation and community engagement, which resonate with my own professional values.</w:t>
      </w:r>
    </w:p>
    <w:p>
      <w:pPr>
        <w:pStyle w:val="BodyText"/>
      </w:pPr>
      <w:r>
        <w:t xml:space="preserve">As a Pharmacist in Russia Moscow, I understand the importance of building trust with patients and healthcare providers. My approach is rooted in empathy, professionalism, and a dedication to lifelong learning. I stay informed about the latest advancements in pharmacotherapy and attend regular continuing education courses to ensure that my knowledge remains current. This commitment to growth allows me to provide patients with evidence-based recommendations while maintaining compliance with Russian regulatory standards.</w:t>
      </w:r>
    </w:p>
    <w:p>
      <w:pPr>
        <w:pStyle w:val="BodyText"/>
      </w:pPr>
      <w:r>
        <w:t xml:space="preserve">In addition to my clinical expertise, I have experience in managing pharmacy operations, including staff training and process optimization. I believe that a well-organized pharmacy is essential for delivering efficient and effective care. My ability to multitask, prioritize responsibilities, and work collaboratively with healthcare teams has been instrumental in my previous roles. These skills will enable me to contribute immediately to your team while upholding the high standards expected in Moscow’s competitive pharmaceutical sector.</w:t>
      </w:r>
    </w:p>
    <w:p>
      <w:pPr>
        <w:pStyle w:val="BodyText"/>
      </w:pPr>
      <w:r>
        <w:t xml:space="preserve">I am excited about the possibility of joining your pharmacy and contributing to its success as a Pharmacist in Russia Moscow. I am confident that my combination of technical knowledge, cultural awareness, and patient-focused approach will make me a valuable asset to your organization. Thank you for considering my application. I would welcome the opportunity to discuss how my qualifications align with your needs and look forward to the possibility of contributing to your pharmacy’s continued growth.</w:t>
      </w:r>
    </w:p>
    <w:p>
      <w:pPr>
        <w:pStyle w:val="BodyText"/>
      </w:pPr>
      <w:r>
        <w:t xml:space="preserve">Sincerely,</w:t>
      </w:r>
      <w:r>
        <w:br/>
      </w:r>
      <w:r>
        <w:rPr>
          <w:bCs/>
          <w:b/>
        </w:rPr>
        <w:t xml:space="preserve">John Doe</w:t>
      </w:r>
      <w:r>
        <w:br/>
      </w:r>
      <w:r>
        <w:t xml:space="preserve">Pharmacist</w:t>
      </w:r>
      <w:r>
        <w:br/>
      </w:r>
      <w:r>
        <w:t xml:space="preserve">Email: john.doe@example.com | Phone: +7 999-123-4567</w:t>
      </w:r>
    </w:p>
    <w:p>
      <w:pPr>
        <w:pStyle w:val="BodyText"/>
      </w:pPr>
      <w:r>
        <w:t xml:space="preserve">This Cover Letter is tailored for a Pharmacist position in Russia Moscow, emphasizing compliance with local regulations and cultural adaptabi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Russia Moscow</dc:title>
  <dc:creator/>
  <cp:keywords/>
  <dcterms:created xsi:type="dcterms:W3CDTF">2025-12-10T14:04:54Z</dcterms:created>
  <dcterms:modified xsi:type="dcterms:W3CDTF">2025-12-10T14:04:54Z</dcterms:modified>
</cp:coreProperties>
</file>

<file path=docProps/custom.xml><?xml version="1.0" encoding="utf-8"?>
<Properties xmlns="http://schemas.openxmlformats.org/officeDocument/2006/custom-properties" xmlns:vt="http://schemas.openxmlformats.org/officeDocument/2006/docPropsVTypes"/>
</file>